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21.1.0 -->
  <w:body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sz w:val="24"/>
          <w:szCs w:val="24"/>
        </w:rPr>
        <w:tab/>
      </w:r>
    </w:p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ab/>
      </w:r>
      <w:r w:rsidRPr="007B4626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ab/>
        <w:t xml:space="preserve">Should Smoking be allowed in public spaces such as parks and </w:t>
      </w:r>
      <w:r w:rsidRPr="007B4626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beaches, and shopping malls?</w:t>
      </w:r>
    </w:p>
    <w:p w:rsidR="007B4626" w:rsidRPr="007B4626" w:rsidP="007B4626">
      <w:pPr>
        <w:spacing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7B4626">
        <w:rPr>
          <w:rFonts w:ascii="Times New Roman" w:hAnsi="Times New Roman" w:cs="Times New Roman"/>
          <w:sz w:val="24"/>
          <w:szCs w:val="24"/>
        </w:rPr>
        <w:t>Student's Name</w:t>
      </w:r>
    </w:p>
    <w:p w:rsidR="007B4626" w:rsidRPr="007B4626" w:rsidP="007B462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7B4626" w:rsidRPr="007B4626" w:rsidP="007B462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sz w:val="24"/>
          <w:szCs w:val="24"/>
        </w:rPr>
        <w:t>Corse</w:t>
      </w:r>
    </w:p>
    <w:p w:rsidR="007B4626" w:rsidRPr="007B4626" w:rsidP="007B462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sz w:val="24"/>
          <w:szCs w:val="24"/>
        </w:rPr>
        <w:t>Profess</w:t>
      </w:r>
    </w:p>
    <w:p w:rsidR="007B4626" w:rsidRPr="007B4626" w:rsidP="007B462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sz w:val="24"/>
          <w:szCs w:val="24"/>
        </w:rPr>
        <w:t>Date</w:t>
      </w:r>
    </w:p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4626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F7103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2F7103" w:rsidRPr="002F7103" w:rsidP="002F710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F7103">
        <w:rPr>
          <w:rFonts w:ascii="Times New Roman" w:hAnsi="Times New Roman" w:cs="Times New Roman"/>
          <w:b/>
          <w:sz w:val="24"/>
          <w:szCs w:val="24"/>
        </w:rPr>
        <w:t>Public Smoking</w:t>
      </w:r>
    </w:p>
    <w:p w:rsidR="00773EAB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B4626" w:rsidR="002018FB">
        <w:rPr>
          <w:rFonts w:ascii="Times New Roman" w:hAnsi="Times New Roman" w:cs="Times New Roman"/>
          <w:sz w:val="24"/>
          <w:szCs w:val="24"/>
        </w:rPr>
        <w:t>Smoking in public has been a challenge since those who smoke feel that it should be legalized</w:t>
      </w:r>
      <w:r w:rsidRPr="007B4626" w:rsidR="00E3339D">
        <w:rPr>
          <w:rFonts w:ascii="Times New Roman" w:hAnsi="Times New Roman" w:cs="Times New Roman"/>
          <w:sz w:val="24"/>
          <w:szCs w:val="24"/>
        </w:rPr>
        <w:t>. Outdoor</w:t>
      </w:r>
      <w:r w:rsidRPr="007B4626" w:rsidR="002018FB">
        <w:rPr>
          <w:rFonts w:ascii="Times New Roman" w:hAnsi="Times New Roman" w:cs="Times New Roman"/>
          <w:sz w:val="24"/>
          <w:szCs w:val="24"/>
        </w:rPr>
        <w:t xml:space="preserve"> smoking causes more harm to non-smokers. Furthermore, s</w:t>
      </w:r>
      <w:r w:rsidRPr="007B4626" w:rsidR="00A5481B">
        <w:rPr>
          <w:rFonts w:ascii="Times New Roman" w:hAnsi="Times New Roman" w:cs="Times New Roman"/>
          <w:sz w:val="24"/>
          <w:szCs w:val="24"/>
        </w:rPr>
        <w:t>moking is not good for our health</w:t>
      </w:r>
      <w:r w:rsidRPr="007B4626" w:rsidR="002018FB">
        <w:rPr>
          <w:rFonts w:ascii="Times New Roman" w:hAnsi="Times New Roman" w:cs="Times New Roman"/>
          <w:sz w:val="24"/>
          <w:szCs w:val="24"/>
        </w:rPr>
        <w:t xml:space="preserve"> therefore doing. </w:t>
      </w:r>
      <w:r w:rsidRPr="007B4626" w:rsidR="00A5481B">
        <w:rPr>
          <w:rFonts w:ascii="Times New Roman" w:hAnsi="Times New Roman" w:cs="Times New Roman"/>
          <w:sz w:val="24"/>
          <w:szCs w:val="24"/>
        </w:rPr>
        <w:t>Therefore this essay evaluates why smoking in public should not be allowed.</w:t>
      </w:r>
    </w:p>
    <w:p w:rsidR="00A5481B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sz w:val="24"/>
          <w:szCs w:val="24"/>
        </w:rPr>
        <w:tab/>
      </w:r>
      <w:r w:rsidRPr="007B4626">
        <w:rPr>
          <w:rFonts w:ascii="Times New Roman" w:hAnsi="Times New Roman" w:cs="Times New Roman"/>
          <w:sz w:val="24"/>
          <w:szCs w:val="24"/>
        </w:rPr>
        <w:t xml:space="preserve">Public smoking is harmful </w:t>
      </w:r>
      <w:r w:rsidRPr="007B4626" w:rsidR="002018FB">
        <w:rPr>
          <w:rFonts w:ascii="Times New Roman" w:hAnsi="Times New Roman" w:cs="Times New Roman"/>
          <w:sz w:val="24"/>
          <w:szCs w:val="24"/>
        </w:rPr>
        <w:t>since it</w:t>
      </w:r>
      <w:r w:rsidRPr="007B4626">
        <w:rPr>
          <w:rFonts w:ascii="Times New Roman" w:hAnsi="Times New Roman" w:cs="Times New Roman"/>
          <w:sz w:val="24"/>
          <w:szCs w:val="24"/>
        </w:rPr>
        <w:t xml:space="preserve"> acts as an occupational hazard to individuals who spend time in public places and workers. Outdoor smoking also is a risky behavior whereby it exposes young children to this behavior; thus, some children may develop smoking habits through imitation and finally becomes addicts.</w:t>
      </w:r>
    </w:p>
    <w:p w:rsidR="002018FB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sz w:val="24"/>
          <w:szCs w:val="24"/>
        </w:rPr>
        <w:tab/>
      </w:r>
      <w:r w:rsidRPr="007B4626">
        <w:rPr>
          <w:rFonts w:ascii="Times New Roman" w:hAnsi="Times New Roman" w:cs="Times New Roman"/>
          <w:sz w:val="24"/>
          <w:szCs w:val="24"/>
        </w:rPr>
        <w:t xml:space="preserve"> Public smokers feel that they should be allowed to smoke in public; however, in some countries, certain rooms have been created for those who smoke, some claim that they cannot carry on their normal duties without smoking.</w:t>
      </w:r>
    </w:p>
    <w:p w:rsidR="002018FB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sz w:val="24"/>
          <w:szCs w:val="24"/>
        </w:rPr>
        <w:tab/>
      </w:r>
      <w:r w:rsidRPr="007B4626">
        <w:rPr>
          <w:rFonts w:ascii="Times New Roman" w:hAnsi="Times New Roman" w:cs="Times New Roman"/>
          <w:sz w:val="24"/>
          <w:szCs w:val="24"/>
        </w:rPr>
        <w:t xml:space="preserve">Public smoking should be banned totally since it causes harm to individuals who are allergic to smoking. Moreover, a heart attack has been recorded as the most effect on passive </w:t>
      </w:r>
      <w:r w:rsidRPr="007B4626" w:rsidR="00EF0BC9">
        <w:rPr>
          <w:rFonts w:ascii="Times New Roman" w:hAnsi="Times New Roman" w:cs="Times New Roman"/>
          <w:sz w:val="24"/>
          <w:szCs w:val="24"/>
        </w:rPr>
        <w:t>smokers; hence</w:t>
      </w:r>
      <w:r w:rsidRPr="007B4626">
        <w:rPr>
          <w:rFonts w:ascii="Times New Roman" w:hAnsi="Times New Roman" w:cs="Times New Roman"/>
          <w:sz w:val="24"/>
          <w:szCs w:val="24"/>
        </w:rPr>
        <w:t xml:space="preserve"> the public should be granted the opportunity to breathe fresh air.</w:t>
      </w:r>
    </w:p>
    <w:p w:rsidR="002018FB" w:rsidRPr="007B4626" w:rsidP="007B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626">
        <w:rPr>
          <w:rFonts w:ascii="Times New Roman" w:hAnsi="Times New Roman" w:cs="Times New Roman"/>
          <w:sz w:val="24"/>
          <w:szCs w:val="24"/>
        </w:rPr>
        <w:tab/>
      </w:r>
      <w:r w:rsidRPr="007B4626">
        <w:rPr>
          <w:rFonts w:ascii="Times New Roman" w:hAnsi="Times New Roman" w:cs="Times New Roman"/>
          <w:sz w:val="24"/>
          <w:szCs w:val="24"/>
        </w:rPr>
        <w:t xml:space="preserve">In conclusion, in general, smoking is not healthy for either passive or active </w:t>
      </w:r>
      <w:r w:rsidRPr="007B4626" w:rsidR="00EF0BC9">
        <w:rPr>
          <w:rFonts w:ascii="Times New Roman" w:hAnsi="Times New Roman" w:cs="Times New Roman"/>
          <w:sz w:val="24"/>
          <w:szCs w:val="24"/>
        </w:rPr>
        <w:t>smoke; it</w:t>
      </w:r>
      <w:r w:rsidRPr="007B4626">
        <w:rPr>
          <w:rFonts w:ascii="Times New Roman" w:hAnsi="Times New Roman" w:cs="Times New Roman"/>
          <w:sz w:val="24"/>
          <w:szCs w:val="24"/>
        </w:rPr>
        <w:t xml:space="preserve"> is harmful to </w:t>
      </w:r>
      <w:r w:rsidRPr="007B4626" w:rsidR="00EF0BC9">
        <w:rPr>
          <w:rFonts w:ascii="Times New Roman" w:hAnsi="Times New Roman" w:cs="Times New Roman"/>
          <w:sz w:val="24"/>
          <w:szCs w:val="24"/>
        </w:rPr>
        <w:t>both. Anyone found smoking in public should be arrested and action taken against these individuals. There this will help in protecting the health condition of non-smokers and young children from this habit.</w:t>
      </w:r>
    </w:p>
    <w:sectPr w:rsidSect="008E1A74">
      <w:headerReference w:type="default" r:id="rId4"/>
      <w:headerReference w:type="first" r:id="rId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007516"/>
      <w:docPartObj>
        <w:docPartGallery w:val="Page Numbers (Top of Page)"/>
        <w:docPartUnique/>
      </w:docPartObj>
    </w:sdtPr>
    <w:sdtContent>
      <w:p w:rsidR="008E1A74">
        <w:pPr>
          <w:pStyle w:val="Header"/>
          <w:jc w:val="right"/>
        </w:pPr>
        <w:r>
          <w:t xml:space="preserve">PUBLIC SMOKING  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7103">
          <w:rPr>
            <w:noProof/>
          </w:rPr>
          <w:t>2</w:t>
        </w:r>
        <w:r w:rsidR="002F7103">
          <w:rPr>
            <w:noProof/>
          </w:rPr>
          <w:fldChar w:fldCharType="end"/>
        </w:r>
      </w:p>
    </w:sdtContent>
  </w:sdt>
  <w:p w:rsidR="008E1A7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1A74">
    <w:pPr>
      <w:pStyle w:val="Header"/>
      <w:jc w:val="right"/>
    </w:pPr>
    <w:r>
      <w:t xml:space="preserve">Running Head: PUBLIC SMOKING                                                                                                                              </w:t>
    </w:r>
    <w:sdt>
      <w:sdtPr>
        <w:id w:val="17007517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7103">
          <w:rPr>
            <w:noProof/>
          </w:rPr>
          <w:t>1</w:t>
        </w:r>
        <w:r w:rsidR="002F7103">
          <w:rPr>
            <w:noProof/>
          </w:rPr>
          <w:fldChar w:fldCharType="end"/>
        </w:r>
      </w:sdtContent>
    </w:sdt>
  </w:p>
  <w:p w:rsidR="008E1A7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compat/>
  <w:rsids>
    <w:rsidRoot w:val="00E3339D"/>
    <w:rsid w:val="002018FB"/>
    <w:rsid w:val="002C6CB5"/>
    <w:rsid w:val="002F7103"/>
    <w:rsid w:val="00773EAB"/>
    <w:rsid w:val="007B4626"/>
    <w:rsid w:val="008B687F"/>
    <w:rsid w:val="008E1A74"/>
    <w:rsid w:val="00A5481B"/>
    <w:rsid w:val="00BA1CD5"/>
    <w:rsid w:val="00E06FBB"/>
    <w:rsid w:val="00E3339D"/>
    <w:rsid w:val="00EF0BC9"/>
  </w:rsids>
  <w:docVars>
    <w:docVar w:name="__Grammarly_42___1" w:val="H4sIAAAAAAAEAKtWcslP9kxRslIyNDYyNTU0MDQwMjc3MTMzMDVV0lEKTi0uzszPAykwrAUAWtB/1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F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1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A74"/>
  </w:style>
  <w:style w:type="paragraph" w:styleId="Footer">
    <w:name w:val="footer"/>
    <w:basedOn w:val="Normal"/>
    <w:link w:val="FooterChar"/>
    <w:uiPriority w:val="99"/>
    <w:semiHidden/>
    <w:unhideWhenUsed/>
    <w:rsid w:val="008E1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E1A7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2</cp:revision>
  <dcterms:created xsi:type="dcterms:W3CDTF">2021-01-14T13:13:00Z</dcterms:created>
  <dcterms:modified xsi:type="dcterms:W3CDTF">2021-01-14T13:13:00Z</dcterms:modified>
</cp:coreProperties>
</file>